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9EF" w:rsidRDefault="00A2274B">
      <w:r>
        <w:rPr>
          <w:noProof/>
        </w:rPr>
        <w:drawing>
          <wp:inline distT="0" distB="0" distL="0" distR="0" wp14:anchorId="20982A73" wp14:editId="15BED791">
            <wp:extent cx="3276600" cy="10001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15446" w:type="dxa"/>
        <w:tblLook w:val="04A0" w:firstRow="1" w:lastRow="0" w:firstColumn="1" w:lastColumn="0" w:noHBand="0" w:noVBand="1"/>
      </w:tblPr>
      <w:tblGrid>
        <w:gridCol w:w="7280"/>
        <w:gridCol w:w="8166"/>
      </w:tblGrid>
      <w:tr w:rsidR="00A2274B" w:rsidTr="00371F7F">
        <w:tc>
          <w:tcPr>
            <w:tcW w:w="7280" w:type="dxa"/>
          </w:tcPr>
          <w:p w:rsidR="00A2274B" w:rsidRPr="00371F7F" w:rsidRDefault="00371F7F">
            <w:pPr>
              <w:rPr>
                <w:lang w:val="en-US"/>
              </w:rPr>
            </w:pPr>
            <w:r>
              <w:rPr>
                <w:lang w:val="uk-UA"/>
              </w:rPr>
              <w:t>Без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fineProperty</w:t>
            </w:r>
            <w:proofErr w:type="spellEnd"/>
          </w:p>
        </w:tc>
        <w:tc>
          <w:tcPr>
            <w:tcW w:w="8166" w:type="dxa"/>
          </w:tcPr>
          <w:p w:rsidR="00A2274B" w:rsidRPr="00371F7F" w:rsidRDefault="00371F7F">
            <w:pPr>
              <w:rPr>
                <w:lang w:val="uk-UA"/>
              </w:rPr>
            </w:pPr>
            <w:r>
              <w:rPr>
                <w:lang w:val="uk-UA"/>
              </w:rPr>
              <w:t>З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fineProperty</w:t>
            </w:r>
            <w:proofErr w:type="spellEnd"/>
          </w:p>
        </w:tc>
      </w:tr>
      <w:tr w:rsidR="00A2274B" w:rsidTr="00371F7F">
        <w:tc>
          <w:tcPr>
            <w:tcW w:w="7280" w:type="dxa"/>
          </w:tcPr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ectangl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Описуємо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методи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читування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і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встановлення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начень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акритих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олів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&lt;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rr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h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ncorrect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&lt;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rr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h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ncorrect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  </w:t>
            </w:r>
          </w:p>
          <w:p w:rsidR="00371F7F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</w:t>
            </w:r>
          </w:p>
          <w:p w:rsidR="00371F7F" w:rsidRDefault="00371F7F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371F7F" w:rsidRDefault="00371F7F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371F7F" w:rsidRDefault="00371F7F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371F7F" w:rsidRDefault="00371F7F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</w:t>
            </w:r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яємо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дан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як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були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дан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конструктору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    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r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erimet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*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+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cal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       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2274B" w:rsidRPr="00A2274B" w:rsidRDefault="00A2274B">
            <w:pPr>
              <w:rPr>
                <w:lang w:val="uk-UA"/>
              </w:rPr>
            </w:pPr>
          </w:p>
        </w:tc>
        <w:tc>
          <w:tcPr>
            <w:tcW w:w="8166" w:type="dxa"/>
          </w:tcPr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las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ectangl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Описуємо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методи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читування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і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встановлення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начень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акритих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олів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fineProperty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bookmarkStart w:id="0" w:name="_GoBack"/>
            <w:bookmarkEnd w:id="0"/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&lt;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rr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h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ncorrect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  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fineProperty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B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&lt;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rro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h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valu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ncorrect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  </w:t>
            </w:r>
          </w:p>
          <w:p w:rsid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371F7F" w:rsidRPr="00A2274B" w:rsidRDefault="00371F7F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яємо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дан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як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були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дані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конструктору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A</w:t>
            </w:r>
            <w:proofErr w:type="spellEnd"/>
            <w:r w:rsidR="00371F7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 xml:space="preserve">  //Метод </w:t>
            </w:r>
            <w:proofErr w:type="spellStart"/>
            <w:r w:rsidR="00371F7F"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proofErr w:type="spellEnd"/>
            <w:r w:rsidR="00371F7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 xml:space="preserve"> буде викликано автоматично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de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Are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</w:t>
            </w:r>
            <w:proofErr w:type="spellEnd"/>
            <w:r w:rsidR="00371F7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 xml:space="preserve">  //Автоматично викликаються методи </w:t>
            </w:r>
            <w:r w:rsidR="00371F7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 w:eastAsia="ru-UA"/>
              </w:rPr>
              <w:t>get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erimet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2274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*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+</w:t>
            </w:r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cale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</w:t>
            </w:r>
            <w:proofErr w:type="spellEnd"/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*</w:t>
            </w:r>
            <w:proofErr w:type="spellStart"/>
            <w:r w:rsidRPr="00A2274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ultiplier</w:t>
            </w:r>
            <w:proofErr w:type="spellEnd"/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2274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2274B" w:rsidRPr="00A2274B" w:rsidRDefault="00A2274B" w:rsidP="00A2274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2274B" w:rsidRDefault="00A2274B"/>
        </w:tc>
      </w:tr>
      <w:tr w:rsidR="00A2274B" w:rsidTr="00371F7F">
        <w:tc>
          <w:tcPr>
            <w:tcW w:w="7280" w:type="dxa"/>
          </w:tcPr>
          <w:p w:rsidR="00A2274B" w:rsidRPr="00A2274B" w:rsidRDefault="00A2274B">
            <w:pPr>
              <w:rPr>
                <w:lang w:val="uk-UA"/>
              </w:rPr>
            </w:pPr>
          </w:p>
        </w:tc>
        <w:tc>
          <w:tcPr>
            <w:tcW w:w="8166" w:type="dxa"/>
          </w:tcPr>
          <w:p w:rsidR="00A2274B" w:rsidRDefault="00A2274B"/>
        </w:tc>
      </w:tr>
    </w:tbl>
    <w:p w:rsidR="00A2274B" w:rsidRDefault="00A2274B"/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UsingRectanl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c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Rectangl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опозиція</w:t>
      </w:r>
      <w:proofErr w:type="spellEnd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(поле </w:t>
      </w:r>
      <w:proofErr w:type="spellStart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також</w:t>
      </w:r>
      <w:proofErr w:type="spellEnd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є </w:t>
      </w:r>
      <w:proofErr w:type="spellStart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об"єктом</w:t>
      </w:r>
      <w:proofErr w:type="spellEnd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іншого</w:t>
      </w:r>
      <w:proofErr w:type="spellEnd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ласу</w:t>
      </w:r>
      <w:proofErr w:type="spellEnd"/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try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Floa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c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catch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ler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Вводьте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оректні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значення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для А: 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essag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B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try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Floa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B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c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catch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ler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Вводьте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оректні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значення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для B: 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essag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erim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c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Perimete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Perim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abl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id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A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et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A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tA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------------        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-------------------------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id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B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B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B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B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et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B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tB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------------        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-----------------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       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Perim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erim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Perim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panPerim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r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ble</w:t>
      </w:r>
      <w:proofErr w:type="spellEnd"/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371F7F" w:rsidRDefault="00371F7F"/>
    <w:p w:rsidR="00371F7F" w:rsidRPr="00371F7F" w:rsidRDefault="00371F7F">
      <w:pPr>
        <w:rPr>
          <w:lang w:val="uk-UA"/>
        </w:rPr>
      </w:pPr>
      <w:r>
        <w:rPr>
          <w:lang w:val="uk-UA"/>
        </w:rPr>
        <w:t>======================================================================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./Rectangle.js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./UsingRectanle.js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ingRect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UsingRectanle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ingRect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71F7F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71F7F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371F7F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Pr="00371F7F" w:rsidRDefault="00371F7F" w:rsidP="00371F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71F7F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371F7F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371F7F" w:rsidRDefault="00371F7F"/>
    <w:p w:rsidR="00371F7F" w:rsidRDefault="00371F7F"/>
    <w:p w:rsidR="00371F7F" w:rsidRDefault="00371F7F"/>
    <w:sectPr w:rsidR="00371F7F" w:rsidSect="00A2274B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NTGzMLY0Nze1tDBW0lEKTi0uzszPAykwrAUAZUm/oCwAAAA="/>
  </w:docVars>
  <w:rsids>
    <w:rsidRoot w:val="00A2274B"/>
    <w:rsid w:val="00054D52"/>
    <w:rsid w:val="002E29EF"/>
    <w:rsid w:val="00371F7F"/>
    <w:rsid w:val="00A2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6094B1"/>
  <w15:chartTrackingRefBased/>
  <w15:docId w15:val="{996B5127-CBBC-41A1-8063-991E22B02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227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4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4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7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7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5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10T15:37:00Z</dcterms:created>
  <dcterms:modified xsi:type="dcterms:W3CDTF">2019-06-10T16:06:00Z</dcterms:modified>
</cp:coreProperties>
</file>